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B0870" w:rsidRPr="0082009A" w:rsidRDefault="008A3C4F" w:rsidP="00A14074">
      <w:pPr>
        <w:spacing w:after="0" w:line="360" w:lineRule="auto"/>
        <w:jc w:val="both"/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</w:pPr>
      <w:r w:rsidRPr="0082009A"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  <w:t>Title</w:t>
      </w:r>
    </w:p>
    <w:p w:rsidR="00FE1F72" w:rsidRDefault="00FE1F72" w:rsidP="00FE1F7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8A3C4F" w:rsidRPr="0082009A" w:rsidRDefault="007C45E7" w:rsidP="00A14074">
      <w:pPr>
        <w:spacing w:after="0" w:line="360" w:lineRule="auto"/>
        <w:jc w:val="both"/>
        <w:rPr>
          <w:rFonts w:ascii="Times New Roman" w:hAnsi="Times New Roman" w:cs="Times New Roman"/>
          <w:b/>
          <w:color w:val="0070C0"/>
          <w:sz w:val="28"/>
          <w:szCs w:val="28"/>
          <w:lang w:val="en-US"/>
        </w:rPr>
      </w:pPr>
      <w:r w:rsidRPr="007C45E7">
        <w:rPr>
          <w:rFonts w:ascii="Times New Roman" w:hAnsi="Times New Roman" w:cs="Times New Roman"/>
          <w:b/>
          <w:color w:val="0070C0"/>
          <w:sz w:val="28"/>
          <w:szCs w:val="28"/>
          <w:lang w:val="en-US"/>
        </w:rPr>
        <w:t>XOR Strings 2</w:t>
      </w:r>
    </w:p>
    <w:p w:rsidR="008A3C4F" w:rsidRDefault="008A3C4F" w:rsidP="008A3C4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8A3C4F" w:rsidRPr="00CF776A" w:rsidRDefault="008A3C4F" w:rsidP="008A3C4F">
      <w:pPr>
        <w:spacing w:after="0" w:line="360" w:lineRule="auto"/>
        <w:jc w:val="both"/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</w:pPr>
      <w:r w:rsidRPr="00CF776A"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  <w:t>Description</w:t>
      </w:r>
    </w:p>
    <w:p w:rsidR="00FE1F72" w:rsidRDefault="00FE1F72" w:rsidP="00FE1F7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7C45E7" w:rsidRPr="007C45E7" w:rsidRDefault="007C45E7" w:rsidP="007C45E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7C45E7">
        <w:rPr>
          <w:rFonts w:ascii="Times New Roman" w:hAnsi="Times New Roman" w:cs="Times New Roman"/>
          <w:sz w:val="28"/>
          <w:szCs w:val="28"/>
          <w:lang w:val="en-US"/>
        </w:rPr>
        <w:t>In this challenge, the task is to debug the existing code to successfully execute all provided test files.</w:t>
      </w:r>
    </w:p>
    <w:p w:rsidR="007C45E7" w:rsidRPr="007C45E7" w:rsidRDefault="007C45E7" w:rsidP="007C45E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7C45E7" w:rsidRPr="007C45E7" w:rsidRDefault="007C45E7" w:rsidP="007C45E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7C45E7">
        <w:rPr>
          <w:rFonts w:ascii="Times New Roman" w:hAnsi="Times New Roman" w:cs="Times New Roman"/>
          <w:sz w:val="28"/>
          <w:szCs w:val="28"/>
          <w:lang w:val="en-US"/>
        </w:rPr>
        <w:t>Given two strings consisting of digits 0 and 1 only, find the XOR of the two strings.</w:t>
      </w:r>
    </w:p>
    <w:p w:rsidR="007C45E7" w:rsidRPr="007C45E7" w:rsidRDefault="007C45E7" w:rsidP="007C45E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7C45E7" w:rsidRPr="007C45E7" w:rsidRDefault="007C45E7" w:rsidP="007C45E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7C45E7">
        <w:rPr>
          <w:rFonts w:ascii="Times New Roman" w:hAnsi="Times New Roman" w:cs="Times New Roman"/>
          <w:sz w:val="28"/>
          <w:szCs w:val="28"/>
          <w:lang w:val="en-US"/>
        </w:rPr>
        <w:t>To know more about XOR Click Here</w:t>
      </w:r>
    </w:p>
    <w:p w:rsidR="007C45E7" w:rsidRPr="007C45E7" w:rsidRDefault="007C45E7" w:rsidP="007C45E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7C45E7" w:rsidRPr="007C45E7" w:rsidRDefault="007C45E7" w:rsidP="007C45E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7C45E7">
        <w:rPr>
          <w:rFonts w:ascii="Times New Roman" w:hAnsi="Times New Roman" w:cs="Times New Roman"/>
          <w:sz w:val="28"/>
          <w:szCs w:val="28"/>
          <w:lang w:val="en-US"/>
        </w:rPr>
        <w:t xml:space="preserve">Debug the given function </w:t>
      </w:r>
      <w:proofErr w:type="spellStart"/>
      <w:r w:rsidRPr="007C45E7">
        <w:rPr>
          <w:rFonts w:ascii="Times New Roman" w:hAnsi="Times New Roman" w:cs="Times New Roman"/>
          <w:sz w:val="28"/>
          <w:szCs w:val="28"/>
          <w:lang w:val="en-US"/>
        </w:rPr>
        <w:t>strings_xor</w:t>
      </w:r>
      <w:proofErr w:type="spellEnd"/>
      <w:r w:rsidRPr="007C45E7">
        <w:rPr>
          <w:rFonts w:ascii="Times New Roman" w:hAnsi="Times New Roman" w:cs="Times New Roman"/>
          <w:sz w:val="28"/>
          <w:szCs w:val="28"/>
          <w:lang w:val="en-US"/>
        </w:rPr>
        <w:t xml:space="preserve"> to find the XOR of the two given strings appropriately.</w:t>
      </w:r>
    </w:p>
    <w:p w:rsidR="007C45E7" w:rsidRPr="007C45E7" w:rsidRDefault="007C45E7" w:rsidP="007C45E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7C45E7" w:rsidRPr="007C45E7" w:rsidRDefault="007C45E7" w:rsidP="007C45E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7C45E7">
        <w:rPr>
          <w:rFonts w:ascii="Times New Roman" w:hAnsi="Times New Roman" w:cs="Times New Roman"/>
          <w:sz w:val="28"/>
          <w:szCs w:val="28"/>
          <w:lang w:val="en-US"/>
        </w:rPr>
        <w:t>Note: You can modify at most three lines in the given code and you cannot add or remove lines to the code.</w:t>
      </w:r>
    </w:p>
    <w:p w:rsidR="007C45E7" w:rsidRPr="007C45E7" w:rsidRDefault="007C45E7" w:rsidP="007C45E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7C45E7" w:rsidRPr="007C45E7" w:rsidRDefault="007C45E7" w:rsidP="007C45E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7C45E7">
        <w:rPr>
          <w:rFonts w:ascii="Times New Roman" w:hAnsi="Times New Roman" w:cs="Times New Roman"/>
          <w:sz w:val="28"/>
          <w:szCs w:val="28"/>
          <w:lang w:val="en-US"/>
        </w:rPr>
        <w:t>To restore the original code, click on the icon to the right of the language selector.</w:t>
      </w:r>
    </w:p>
    <w:p w:rsidR="007C45E7" w:rsidRPr="007C45E7" w:rsidRDefault="007C45E7" w:rsidP="007C45E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7C45E7" w:rsidRPr="007C45E7" w:rsidRDefault="007C45E7" w:rsidP="007C45E7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7C45E7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Input Format</w:t>
      </w:r>
    </w:p>
    <w:p w:rsidR="007C45E7" w:rsidRPr="007C45E7" w:rsidRDefault="007C45E7" w:rsidP="007C45E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7C45E7">
        <w:rPr>
          <w:rFonts w:ascii="Times New Roman" w:hAnsi="Times New Roman" w:cs="Times New Roman"/>
          <w:sz w:val="28"/>
          <w:szCs w:val="28"/>
          <w:lang w:val="en-US"/>
        </w:rPr>
        <w:t>The input consists of two lines. The first line of the input contains the first string, s, and the second line contains the second string, t.</w:t>
      </w:r>
    </w:p>
    <w:p w:rsidR="007C45E7" w:rsidRPr="007C45E7" w:rsidRDefault="007C45E7" w:rsidP="007C45E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7C45E7" w:rsidRPr="007C45E7" w:rsidRDefault="007C45E7" w:rsidP="007C45E7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7C45E7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Constraints</w:t>
      </w:r>
    </w:p>
    <w:p w:rsidR="007C45E7" w:rsidRPr="007C45E7" w:rsidRDefault="007C45E7" w:rsidP="007C45E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7C45E7">
        <w:rPr>
          <w:rFonts w:ascii="Times New Roman" w:hAnsi="Times New Roman" w:cs="Times New Roman"/>
          <w:sz w:val="28"/>
          <w:szCs w:val="28"/>
          <w:lang w:val="en-US"/>
        </w:rPr>
        <w:t>1 &lt;= |s| &lt;= 104</w:t>
      </w:r>
    </w:p>
    <w:p w:rsidR="007C45E7" w:rsidRPr="007C45E7" w:rsidRDefault="007C45E7" w:rsidP="007C45E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7C45E7">
        <w:rPr>
          <w:rFonts w:ascii="Times New Roman" w:hAnsi="Times New Roman" w:cs="Times New Roman"/>
          <w:sz w:val="28"/>
          <w:szCs w:val="28"/>
          <w:lang w:val="en-US"/>
        </w:rPr>
        <w:t>|s| = |t|</w:t>
      </w:r>
    </w:p>
    <w:p w:rsidR="007C45E7" w:rsidRPr="007C45E7" w:rsidRDefault="007C45E7" w:rsidP="007C45E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7C45E7" w:rsidRPr="007C45E7" w:rsidRDefault="007C45E7" w:rsidP="007C45E7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7C45E7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Output Format</w:t>
      </w:r>
    </w:p>
    <w:p w:rsidR="007C45E7" w:rsidRPr="007C45E7" w:rsidRDefault="007C45E7" w:rsidP="007C45E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7C45E7">
        <w:rPr>
          <w:rFonts w:ascii="Times New Roman" w:hAnsi="Times New Roman" w:cs="Times New Roman"/>
          <w:sz w:val="28"/>
          <w:szCs w:val="28"/>
          <w:lang w:val="en-US"/>
        </w:rPr>
        <w:t>Print the String obtained by the XOR of the two input strings in a single line</w:t>
      </w:r>
    </w:p>
    <w:p w:rsidR="007C45E7" w:rsidRPr="007C45E7" w:rsidRDefault="007C45E7" w:rsidP="007C45E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7C45E7" w:rsidRPr="007C45E7" w:rsidRDefault="007C45E7" w:rsidP="007C45E7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7C45E7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Sample Input</w:t>
      </w:r>
    </w:p>
    <w:p w:rsidR="007C45E7" w:rsidRPr="007C45E7" w:rsidRDefault="007C45E7" w:rsidP="007C45E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7C45E7">
        <w:rPr>
          <w:rFonts w:ascii="Times New Roman" w:hAnsi="Times New Roman" w:cs="Times New Roman"/>
          <w:sz w:val="28"/>
          <w:szCs w:val="28"/>
          <w:lang w:val="en-US"/>
        </w:rPr>
        <w:lastRenderedPageBreak/>
        <w:t>10101</w:t>
      </w:r>
    </w:p>
    <w:p w:rsidR="007C45E7" w:rsidRPr="007C45E7" w:rsidRDefault="007C45E7" w:rsidP="007C45E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7C45E7">
        <w:rPr>
          <w:rFonts w:ascii="Times New Roman" w:hAnsi="Times New Roman" w:cs="Times New Roman"/>
          <w:sz w:val="28"/>
          <w:szCs w:val="28"/>
          <w:lang w:val="en-US"/>
        </w:rPr>
        <w:t>00101</w:t>
      </w:r>
    </w:p>
    <w:p w:rsidR="007C45E7" w:rsidRPr="007C45E7" w:rsidRDefault="007C45E7" w:rsidP="007C45E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7C45E7" w:rsidRPr="007C45E7" w:rsidRDefault="007C45E7" w:rsidP="007C45E7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7C45E7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Sample Output</w:t>
      </w:r>
    </w:p>
    <w:p w:rsidR="0015657F" w:rsidRDefault="007C45E7" w:rsidP="007C45E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7C45E7">
        <w:rPr>
          <w:rFonts w:ascii="Times New Roman" w:hAnsi="Times New Roman" w:cs="Times New Roman"/>
          <w:sz w:val="28"/>
          <w:szCs w:val="28"/>
          <w:lang w:val="en-US"/>
        </w:rPr>
        <w:t>10000</w:t>
      </w:r>
    </w:p>
    <w:p w:rsidR="005A4F7C" w:rsidRDefault="005A4F7C" w:rsidP="00A1407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4B0870" w:rsidRPr="00CF776A" w:rsidRDefault="008A3C4F" w:rsidP="00A14074">
      <w:pPr>
        <w:spacing w:after="0" w:line="360" w:lineRule="auto"/>
        <w:jc w:val="both"/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</w:pPr>
      <w:r w:rsidRPr="00CF776A"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  <w:t>Code</w:t>
      </w:r>
    </w:p>
    <w:p w:rsidR="00FE1F72" w:rsidRDefault="00FE1F72" w:rsidP="00FE1F7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443C47" w:rsidRPr="00443C47" w:rsidRDefault="00443C47" w:rsidP="00443C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gramStart"/>
      <w:r w:rsidRPr="00443C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ackage</w:t>
      </w:r>
      <w:proofErr w:type="gramEnd"/>
      <w:r w:rsidRPr="00443C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ain</w:t>
      </w:r>
    </w:p>
    <w:p w:rsidR="00443C47" w:rsidRPr="00443C47" w:rsidRDefault="00443C47" w:rsidP="00443C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:rsidR="00443C47" w:rsidRPr="00443C47" w:rsidRDefault="00443C47" w:rsidP="00443C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gramStart"/>
      <w:r w:rsidRPr="00443C4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mport</w:t>
      </w:r>
      <w:r w:rsidRPr="00443C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</w:p>
    <w:p w:rsidR="00443C47" w:rsidRPr="00443C47" w:rsidRDefault="00443C47" w:rsidP="00443C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443C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443C47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spellStart"/>
      <w:proofErr w:type="gramStart"/>
      <w:r w:rsidRPr="00443C47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fmt</w:t>
      </w:r>
      <w:proofErr w:type="spellEnd"/>
      <w:proofErr w:type="gramEnd"/>
      <w:r w:rsidRPr="00443C47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</w:p>
    <w:p w:rsidR="00443C47" w:rsidRPr="00443C47" w:rsidRDefault="00443C47" w:rsidP="00443C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443C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:rsidR="00443C47" w:rsidRPr="00443C47" w:rsidRDefault="00443C47" w:rsidP="00443C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:rsidR="00443C47" w:rsidRPr="00443C47" w:rsidRDefault="00443C47" w:rsidP="00443C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spellStart"/>
      <w:proofErr w:type="gramStart"/>
      <w:r w:rsidRPr="00443C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unc</w:t>
      </w:r>
      <w:proofErr w:type="spellEnd"/>
      <w:proofErr w:type="gramEnd"/>
      <w:r w:rsidRPr="00443C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443C4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in</w:t>
      </w:r>
      <w:r w:rsidRPr="00443C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{</w:t>
      </w:r>
    </w:p>
    <w:p w:rsidR="00443C47" w:rsidRPr="00443C47" w:rsidRDefault="00443C47" w:rsidP="00443C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443C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443C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</w:t>
      </w:r>
      <w:proofErr w:type="gramEnd"/>
      <w:r w:rsidRPr="00443C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:= </w:t>
      </w:r>
      <w:r w:rsidRPr="00443C47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10101"</w:t>
      </w:r>
    </w:p>
    <w:p w:rsidR="00443C47" w:rsidRPr="00443C47" w:rsidRDefault="00443C47" w:rsidP="00443C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443C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443C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</w:t>
      </w:r>
      <w:proofErr w:type="gramEnd"/>
      <w:r w:rsidRPr="00443C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:= </w:t>
      </w:r>
      <w:r w:rsidRPr="00443C47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00101"</w:t>
      </w:r>
    </w:p>
    <w:p w:rsidR="00443C47" w:rsidRPr="00443C47" w:rsidRDefault="00443C47" w:rsidP="00443C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443C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443C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es</w:t>
      </w:r>
      <w:proofErr w:type="gramEnd"/>
      <w:r w:rsidRPr="00443C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:= </w:t>
      </w:r>
      <w:proofErr w:type="spellStart"/>
      <w:r w:rsidRPr="00443C4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trings_xor</w:t>
      </w:r>
      <w:proofErr w:type="spellEnd"/>
      <w:r w:rsidRPr="00443C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443C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,t</w:t>
      </w:r>
      <w:proofErr w:type="spellEnd"/>
      <w:r w:rsidRPr="00443C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:rsidR="00443C47" w:rsidRPr="00443C47" w:rsidRDefault="00443C47" w:rsidP="00443C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443C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443C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mt.</w:t>
      </w:r>
      <w:r w:rsidRPr="00443C4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443C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443C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es)</w:t>
      </w:r>
    </w:p>
    <w:p w:rsidR="00443C47" w:rsidRPr="00443C47" w:rsidRDefault="00443C47" w:rsidP="00443C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443C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:rsidR="00443C47" w:rsidRPr="00443C47" w:rsidRDefault="00443C47" w:rsidP="00443C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:rsidR="00443C47" w:rsidRPr="00443C47" w:rsidRDefault="00443C47" w:rsidP="00443C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spellStart"/>
      <w:proofErr w:type="gramStart"/>
      <w:r w:rsidRPr="00443C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unc</w:t>
      </w:r>
      <w:proofErr w:type="spellEnd"/>
      <w:proofErr w:type="gramEnd"/>
      <w:r w:rsidRPr="00443C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443C4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trings_xor</w:t>
      </w:r>
      <w:proofErr w:type="spellEnd"/>
      <w:r w:rsidRPr="00443C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s, t </w:t>
      </w:r>
      <w:r w:rsidRPr="00443C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443C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  <w:r w:rsidRPr="00443C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443C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:rsidR="00443C47" w:rsidRPr="00443C47" w:rsidRDefault="00443C47" w:rsidP="00443C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443C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443C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es</w:t>
      </w:r>
      <w:proofErr w:type="gramEnd"/>
      <w:r w:rsidRPr="00443C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:= </w:t>
      </w:r>
      <w:r w:rsidRPr="00443C47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"</w:t>
      </w:r>
      <w:r w:rsidRPr="00443C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:rsidR="00443C47" w:rsidRPr="00443C47" w:rsidRDefault="00443C47" w:rsidP="00443C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443C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443C47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proofErr w:type="gramEnd"/>
      <w:r w:rsidRPr="00443C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443C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proofErr w:type="spellEnd"/>
      <w:r w:rsidRPr="00443C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:= </w:t>
      </w:r>
      <w:r w:rsidRPr="00443C47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443C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443C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443C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 </w:t>
      </w:r>
      <w:proofErr w:type="spellStart"/>
      <w:r w:rsidRPr="00443C4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len</w:t>
      </w:r>
      <w:proofErr w:type="spellEnd"/>
      <w:r w:rsidRPr="00443C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s); </w:t>
      </w:r>
      <w:proofErr w:type="spellStart"/>
      <w:r w:rsidRPr="00443C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443C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 {</w:t>
      </w:r>
    </w:p>
    <w:p w:rsidR="00443C47" w:rsidRPr="00443C47" w:rsidRDefault="00443C47" w:rsidP="00443C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443C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443C47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proofErr w:type="gramEnd"/>
      <w:r w:rsidRPr="00443C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s[</w:t>
      </w:r>
      <w:proofErr w:type="spellStart"/>
      <w:r w:rsidRPr="00443C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443C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 == t[</w:t>
      </w:r>
      <w:proofErr w:type="spellStart"/>
      <w:r w:rsidRPr="00443C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443C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{</w:t>
      </w:r>
    </w:p>
    <w:p w:rsidR="00443C47" w:rsidRPr="00443C47" w:rsidRDefault="00443C47" w:rsidP="00443C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443C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gramStart"/>
      <w:r w:rsidRPr="00443C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es</w:t>
      </w:r>
      <w:proofErr w:type="gramEnd"/>
      <w:r w:rsidRPr="00443C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res+</w:t>
      </w:r>
      <w:r w:rsidRPr="00443C47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0"</w:t>
      </w:r>
      <w:r w:rsidRPr="00443C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:rsidR="00443C47" w:rsidRPr="00443C47" w:rsidRDefault="00443C47" w:rsidP="00443C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443C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} </w:t>
      </w:r>
      <w:proofErr w:type="gramStart"/>
      <w:r w:rsidRPr="00443C47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  <w:r w:rsidRPr="00443C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  <w:proofErr w:type="gramEnd"/>
    </w:p>
    <w:p w:rsidR="00443C47" w:rsidRPr="00443C47" w:rsidRDefault="00443C47" w:rsidP="00443C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443C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gramStart"/>
      <w:r w:rsidRPr="00443C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es</w:t>
      </w:r>
      <w:proofErr w:type="gramEnd"/>
      <w:r w:rsidRPr="00443C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res+</w:t>
      </w:r>
      <w:r w:rsidRPr="00443C47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1"</w:t>
      </w:r>
      <w:r w:rsidRPr="00443C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:rsidR="00443C47" w:rsidRPr="00443C47" w:rsidRDefault="00443C47" w:rsidP="00443C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443C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:rsidR="00443C47" w:rsidRPr="00443C47" w:rsidRDefault="00443C47" w:rsidP="00443C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443C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:rsidR="00443C47" w:rsidRPr="00443C47" w:rsidRDefault="00443C47" w:rsidP="00443C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443C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443C47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proofErr w:type="gramEnd"/>
      <w:r w:rsidRPr="00443C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es;</w:t>
      </w:r>
    </w:p>
    <w:p w:rsidR="00443C47" w:rsidRPr="00443C47" w:rsidRDefault="00443C47" w:rsidP="00443C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443C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:rsidR="00275D5A" w:rsidRDefault="00275D5A" w:rsidP="00A1407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bookmarkStart w:id="0" w:name="_GoBack"/>
      <w:bookmarkEnd w:id="0"/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sectPr w:rsidR="00275D5A" w:rsidSect="004B0870">
      <w:pgSz w:w="11906" w:h="16838"/>
      <w:pgMar w:top="567" w:right="567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NzM1sjA1MjEyMTdX0lEKTi0uzszPAykwNKwFAPGgV7QtAAAA"/>
  </w:docVars>
  <w:rsids>
    <w:rsidRoot w:val="008611D3"/>
    <w:rsid w:val="000E0D32"/>
    <w:rsid w:val="0015657F"/>
    <w:rsid w:val="00275D5A"/>
    <w:rsid w:val="00382450"/>
    <w:rsid w:val="00443C47"/>
    <w:rsid w:val="004B0870"/>
    <w:rsid w:val="005A4F7C"/>
    <w:rsid w:val="00783A25"/>
    <w:rsid w:val="007C45E7"/>
    <w:rsid w:val="0082009A"/>
    <w:rsid w:val="008611D3"/>
    <w:rsid w:val="008A3C4F"/>
    <w:rsid w:val="00A14074"/>
    <w:rsid w:val="00CF776A"/>
    <w:rsid w:val="00F40E4F"/>
    <w:rsid w:val="00FE1F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B785090-316C-43AA-A893-39C4A739E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4461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90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86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93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7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1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6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5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84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8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16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06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2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5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2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46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4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3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8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0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6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1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63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283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6</cp:revision>
  <dcterms:created xsi:type="dcterms:W3CDTF">2022-01-24T05:42:00Z</dcterms:created>
  <dcterms:modified xsi:type="dcterms:W3CDTF">2023-01-25T11:51:00Z</dcterms:modified>
</cp:coreProperties>
</file>